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5DAE07EB" w:rsidR="007B21B6" w:rsidRPr="00293D36" w:rsidRDefault="003843CB" w:rsidP="003843CB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UARY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863114">
        <w:trPr>
          <w:trHeight w:val="383"/>
        </w:trPr>
        <w:tc>
          <w:tcPr>
            <w:tcW w:w="10806" w:type="dxa"/>
            <w:vAlign w:val="center"/>
          </w:tcPr>
          <w:p w14:paraId="34EEB6F8" w14:textId="0786CDBF" w:rsidR="007B21B6" w:rsidRPr="00293D36" w:rsidRDefault="003843CB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-01-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am – 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7C3BFDF2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26797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3843CB" w:rsidRPr="00C62FED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chool of Management</w:t>
            </w:r>
            <w:r w:rsidR="003843CB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(UG)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0B52483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26797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843CB" w:rsidRPr="003843CB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BB/BBE/BBF/BBA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5649213D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26797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67971" w:rsidRPr="003843CB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IV2004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755FF14C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26797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67971" w:rsidRPr="003843CB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Integrated Project Management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5B57ABA0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67971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</w:p>
        </w:tc>
        <w:tc>
          <w:tcPr>
            <w:tcW w:w="3402" w:type="dxa"/>
            <w:vAlign w:val="center"/>
          </w:tcPr>
          <w:p w14:paraId="3AB6E887" w14:textId="2EB50E56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67971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6137185B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67971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3D3BF9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3D3BF9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  <w:vAlign w:val="center"/>
          </w:tcPr>
          <w:p w14:paraId="48D7B26A" w14:textId="36CBD49D" w:rsidR="00BC621A" w:rsidRDefault="0094603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3</w:t>
            </w:r>
          </w:p>
        </w:tc>
        <w:tc>
          <w:tcPr>
            <w:tcW w:w="1735" w:type="dxa"/>
            <w:vAlign w:val="center"/>
          </w:tcPr>
          <w:p w14:paraId="15E465AD" w14:textId="0939FB7E" w:rsidR="00BC621A" w:rsidRDefault="0094603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1</w:t>
            </w:r>
          </w:p>
        </w:tc>
        <w:tc>
          <w:tcPr>
            <w:tcW w:w="1735" w:type="dxa"/>
            <w:vAlign w:val="center"/>
          </w:tcPr>
          <w:p w14:paraId="761D572A" w14:textId="7A3A549E" w:rsidR="00BC621A" w:rsidRDefault="0094603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6</w:t>
            </w:r>
          </w:p>
        </w:tc>
        <w:tc>
          <w:tcPr>
            <w:tcW w:w="1735" w:type="dxa"/>
            <w:vAlign w:val="center"/>
          </w:tcPr>
          <w:p w14:paraId="5EA5E4BC" w14:textId="3601FD10" w:rsidR="00BC621A" w:rsidRDefault="003D3BF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N/A</w:t>
            </w:r>
          </w:p>
        </w:tc>
        <w:tc>
          <w:tcPr>
            <w:tcW w:w="1942" w:type="dxa"/>
            <w:vAlign w:val="center"/>
          </w:tcPr>
          <w:p w14:paraId="1D44F184" w14:textId="40AE9241" w:rsidR="00BC621A" w:rsidRDefault="003D3BF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N/A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3D3BF9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  <w:vAlign w:val="center"/>
          </w:tcPr>
          <w:p w14:paraId="15D475F4" w14:textId="14398E06" w:rsidR="00D307C6" w:rsidRPr="00293D36" w:rsidRDefault="00D307C6" w:rsidP="003843CB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</w:t>
            </w:r>
            <w:r w:rsidR="003843CB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                                       </w:t>
            </w:r>
            <w:bookmarkStart w:id="0" w:name="_GoBack"/>
            <w:bookmarkEnd w:id="0"/>
            <w:r w:rsidR="003843CB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10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3843CB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3843CB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3843CB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3D3BF9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7C8F50" w14:textId="66E17C7C" w:rsidR="00C824A3" w:rsidRPr="003D3BF9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505781" w14:textId="23F8BF21" w:rsidR="00C824A3" w:rsidRPr="009A234E" w:rsidRDefault="003D3B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Briefly explain post-project phase?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39EFC4" w14:textId="715A1F95" w:rsidR="00C824A3" w:rsidRPr="00D307C6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B00E70" w14:textId="62BB02FB" w:rsidR="00C824A3" w:rsidRPr="00293D36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739CAD0" w14:textId="1EBDF227" w:rsidR="00C824A3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3D3BF9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A1BB6F" w14:textId="6556DC61" w:rsidR="00C824A3" w:rsidRPr="003D3BF9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25287A" w14:textId="124A480C" w:rsidR="00C824A3" w:rsidRPr="009A234E" w:rsidRDefault="003D3B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List any four forms of business organization</w:t>
            </w:r>
            <w:r w:rsidR="00FF4F29" w:rsidRPr="009A234E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8D684F" w14:textId="415B73D5" w:rsidR="00C824A3" w:rsidRPr="00D307C6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74774F" w14:textId="5E20313F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A12A8E0" w14:textId="77FF7A5C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3D3BF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BBBFC1" w14:textId="505172F8" w:rsidR="00C824A3" w:rsidRPr="003D3BF9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EA8F7" w14:textId="46BABDA4" w:rsidR="00C824A3" w:rsidRPr="009A234E" w:rsidRDefault="003D3B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List any four traits of a project manager</w:t>
            </w:r>
            <w:r w:rsidR="00FF4F29" w:rsidRPr="009A234E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084352" w14:textId="40F7B5C4" w:rsidR="00C824A3" w:rsidRPr="00D307C6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94C0B1" w14:textId="140E2272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F794F" w14:textId="1F062478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6BA36377" w14:textId="1F5DC35D" w:rsidTr="003D3BF9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3A6850" w14:textId="5FB465FD" w:rsidR="00C824A3" w:rsidRPr="003D3BF9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191E11" w14:textId="6F489396" w:rsidR="00C824A3" w:rsidRPr="009A234E" w:rsidRDefault="003D3B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What are the various types of contracts for execution of a project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148440" w14:textId="2C9482B0" w:rsidR="00C824A3" w:rsidRPr="00D307C6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2E902C" w14:textId="7D4C19BF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B1C7D68" w14:textId="49B1CB9C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2B1E1DFD" w14:textId="3F03E895" w:rsidTr="003D3BF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FB7F68" w14:textId="3D7147A8" w:rsidR="00C824A3" w:rsidRPr="003D3BF9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789CA5" w14:textId="7FE2D039" w:rsidR="00C824A3" w:rsidRPr="009A234E" w:rsidRDefault="00650515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Briefly explain Operational and Tactical planning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75CA8E" w14:textId="68C8A0C3" w:rsidR="00C824A3" w:rsidRPr="00D307C6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0FE246" w14:textId="0E55999B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3FE61E4" w14:textId="3B5B1A16" w:rsidR="00C824A3" w:rsidRPr="00650515" w:rsidRDefault="00C824A3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01AC2B5E" w14:textId="77777777" w:rsidTr="005419F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A9E819" w14:textId="450870B7" w:rsidR="00076DE0" w:rsidRPr="003D3BF9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739D441" w14:textId="2D72B1CE" w:rsidR="00076DE0" w:rsidRPr="009A234E" w:rsidRDefault="005419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List the tools available for project management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90C544" w14:textId="06250229" w:rsidR="00076DE0" w:rsidRPr="00D307C6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EC7AB9" w14:textId="2379D165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72CEDD1" w14:textId="31048FBD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603AD316" w14:textId="77777777" w:rsidTr="003D3BF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704587" w14:textId="6FD905D4" w:rsidR="00076DE0" w:rsidRPr="003D3BF9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27FB06" w14:textId="1E150F4E" w:rsidR="00076DE0" w:rsidRPr="009A234E" w:rsidRDefault="005419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What is Critical Path Method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D5EABF" w14:textId="7BEBF4F4" w:rsidR="00076DE0" w:rsidRPr="00D307C6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9B8BDB" w14:textId="1362C3B2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951551C" w14:textId="170B2605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04BA4D63" w14:textId="77777777" w:rsidTr="003D3BF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1E3A4E" w14:textId="73C195B1" w:rsidR="00076DE0" w:rsidRPr="003D3BF9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D3BF9"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AFB761" w14:textId="2BFB2293" w:rsidR="00076DE0" w:rsidRPr="009A234E" w:rsidRDefault="005419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Briefly explain the concept of Total Quality Management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1AAD14" w14:textId="5008AFE9" w:rsidR="00076DE0" w:rsidRPr="00D307C6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6E8B85" w14:textId="747E7F98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EB2A16" w14:textId="21BE57EC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2B1948B6" w14:textId="77777777" w:rsidTr="003D3BF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C2126E" w14:textId="649894EB" w:rsidR="00076DE0" w:rsidRDefault="00076DE0" w:rsidP="005419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49FD2C" w14:textId="3DEC8D63" w:rsidR="00076DE0" w:rsidRPr="009A234E" w:rsidRDefault="005419F9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List the two resource optimization technique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825A73" w14:textId="5374E775" w:rsidR="00076DE0" w:rsidRPr="00D307C6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D4C2F9" w14:textId="70786DDE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0489216" w14:textId="1E3FC4DD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725634CF" w14:textId="77777777" w:rsidTr="003D3BF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DC4C32B" w14:textId="2F659926" w:rsidR="00076DE0" w:rsidRDefault="00076DE0" w:rsidP="005419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0802E9A" w14:textId="618DFE04" w:rsidR="00076DE0" w:rsidRPr="009A234E" w:rsidRDefault="008B16E6" w:rsidP="005419F9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Briefly explain the concept of Project Crashing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0888597" w14:textId="1185F104" w:rsidR="00076DE0" w:rsidRPr="00D307C6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079BBD0" w14:textId="6426EC07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26D8C1" w14:textId="0F701ABE" w:rsidR="00076DE0" w:rsidRPr="00650515" w:rsidRDefault="00076DE0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650515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5051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4C57FAF1" w:rsidR="00D307C6" w:rsidRPr="00293D36" w:rsidRDefault="00567AAF" w:rsidP="004E281A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Total Marks 80</w:t>
            </w:r>
          </w:p>
        </w:tc>
      </w:tr>
      <w:tr w:rsidR="00DA4EC4" w:rsidRPr="00293D36" w14:paraId="3AEB7291" w14:textId="6B0E3BC9" w:rsidTr="0015637C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D307C6" w:rsidRDefault="00076DE0" w:rsidP="005419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8FCDE2" w14:textId="77777777" w:rsidR="00D307C6" w:rsidRDefault="009F51FE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 w:rsidR="00F24DF3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140E1EDB" w14:textId="77777777" w:rsidR="00490944" w:rsidRPr="009A234E" w:rsidRDefault="00490944" w:rsidP="00D8462B">
            <w:pPr>
              <w:jc w:val="center"/>
              <w:rPr>
                <w:rFonts w:ascii="Cambria" w:hAnsi="Cambria" w:cstheme="minorHAnsi"/>
                <w:b/>
                <w:sz w:val="18"/>
                <w:szCs w:val="18"/>
              </w:rPr>
            </w:pPr>
          </w:p>
          <w:p w14:paraId="7A457B67" w14:textId="3F91AA26" w:rsidR="00490944" w:rsidRPr="00293D36" w:rsidRDefault="00490944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5BDFF5" w14:textId="405FC459" w:rsidR="00D307C6" w:rsidRPr="009A234E" w:rsidRDefault="00037E73" w:rsidP="00037E73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 xml:space="preserve">Explain Resource Levelling and Resource Smoothening. Give suitable </w:t>
            </w:r>
            <w:r w:rsidR="00863114" w:rsidRPr="009A234E">
              <w:rPr>
                <w:rFonts w:ascii="Cambria" w:hAnsi="Cambria" w:cstheme="minorHAnsi"/>
                <w:bCs/>
                <w:sz w:val="24"/>
                <w:szCs w:val="24"/>
              </w:rPr>
              <w:t>examples</w:t>
            </w: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 xml:space="preserve"> for each.</w:t>
            </w:r>
          </w:p>
          <w:p w14:paraId="4C5956E2" w14:textId="77777777" w:rsidR="00490944" w:rsidRPr="009A234E" w:rsidRDefault="00490944" w:rsidP="00037E73">
            <w:pPr>
              <w:spacing w:after="0"/>
              <w:rPr>
                <w:rFonts w:ascii="Cambria" w:hAnsi="Cambria" w:cstheme="minorHAnsi"/>
                <w:bCs/>
                <w:sz w:val="14"/>
                <w:szCs w:val="14"/>
              </w:rPr>
            </w:pPr>
          </w:p>
          <w:p w14:paraId="569C07FE" w14:textId="405263ED" w:rsidR="00490944" w:rsidRPr="00293D36" w:rsidRDefault="00490944" w:rsidP="00037E73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 xml:space="preserve">Explain the elements of </w:t>
            </w:r>
            <w:r w:rsidR="009A234E">
              <w:rPr>
                <w:rFonts w:ascii="Cambria" w:hAnsi="Cambria" w:cstheme="minorHAnsi"/>
                <w:bCs/>
                <w:sz w:val="24"/>
                <w:szCs w:val="24"/>
              </w:rPr>
              <w:t>q</w:t>
            </w: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uality – (</w:t>
            </w:r>
            <w:proofErr w:type="spellStart"/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i</w:t>
            </w:r>
            <w:proofErr w:type="spellEnd"/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) Quality Characteristics (ii) Quality of Design, and (iii) Quality of Conformance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452DDAB7" w:rsidR="00D307C6" w:rsidRPr="00293D36" w:rsidRDefault="004E281A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5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0BA899C7" w:rsidR="00D307C6" w:rsidRPr="00293D36" w:rsidRDefault="00D307C6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49DF7EEA" w:rsidR="00D307C6" w:rsidRDefault="00D307C6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65F8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2AEE83E4" w:rsidR="00D307C6" w:rsidRPr="00D8462B" w:rsidRDefault="00946033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D307C6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387FD2" w:rsidRPr="00293D36" w14:paraId="37393AEC" w14:textId="6E25860C" w:rsidTr="00863114">
        <w:trPr>
          <w:trHeight w:val="2273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7F668E1C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2112AD" w14:textId="17C0D630" w:rsidR="00A65F8F" w:rsidRPr="009A234E" w:rsidRDefault="00A65F8F" w:rsidP="00387FD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Explain below elements of project management:</w:t>
            </w:r>
          </w:p>
          <w:p w14:paraId="3A8074CA" w14:textId="4EC75E3F" w:rsidR="00A65F8F" w:rsidRPr="009A234E" w:rsidRDefault="00A65F8F" w:rsidP="00A65F8F">
            <w:pPr>
              <w:spacing w:after="0"/>
              <w:ind w:left="287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 xml:space="preserve"> (</w:t>
            </w:r>
            <w:proofErr w:type="spellStart"/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i</w:t>
            </w:r>
            <w:proofErr w:type="spellEnd"/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) Work Breakdown Structure (WBS)</w:t>
            </w:r>
          </w:p>
          <w:p w14:paraId="165C7D84" w14:textId="77777777" w:rsidR="00387FD2" w:rsidRPr="009A234E" w:rsidRDefault="00A65F8F" w:rsidP="00A65F8F">
            <w:pPr>
              <w:spacing w:after="0"/>
              <w:ind w:left="287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(ii) Program Evaluation and Review Technique (PERT)</w:t>
            </w:r>
          </w:p>
          <w:p w14:paraId="40E1DD31" w14:textId="4A3FC0DF" w:rsidR="00A65F8F" w:rsidRPr="009A234E" w:rsidRDefault="00A65F8F" w:rsidP="00A65F8F">
            <w:pPr>
              <w:spacing w:after="0"/>
              <w:ind w:left="287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(iii) Arrow on Node Method (AON)</w:t>
            </w:r>
          </w:p>
          <w:p w14:paraId="71A99D1E" w14:textId="77777777" w:rsidR="00A65F8F" w:rsidRPr="009A234E" w:rsidRDefault="00A65F8F" w:rsidP="00A65F8F">
            <w:pPr>
              <w:spacing w:after="0"/>
              <w:ind w:left="287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(iv) Arrow on Activity Method (AOA)</w:t>
            </w:r>
          </w:p>
          <w:p w14:paraId="6BA1BF6A" w14:textId="468F42D1" w:rsidR="00863114" w:rsidRPr="00A65F8F" w:rsidRDefault="00863114" w:rsidP="00A65F8F">
            <w:pPr>
              <w:spacing w:after="0"/>
              <w:ind w:left="287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A234E">
              <w:rPr>
                <w:rFonts w:ascii="Cambria" w:hAnsi="Cambria" w:cstheme="minorHAnsi"/>
                <w:bCs/>
                <w:sz w:val="24"/>
                <w:szCs w:val="24"/>
              </w:rPr>
              <w:t>(v) Earned Value Analysi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674EEEAA" w:rsidR="00387FD2" w:rsidRPr="00293D36" w:rsidRDefault="004E281A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5 </w:t>
            </w:r>
            <w:r w:rsidR="00387FD2" w:rsidRPr="003D3BF9">
              <w:rPr>
                <w:rFonts w:ascii="Cambria" w:hAnsi="Cambria" w:cstheme="minorHAnsi"/>
                <w:b/>
                <w:sz w:val="20"/>
                <w:szCs w:val="20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15D0F08A" w:rsidR="00387FD2" w:rsidRPr="00293D36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1E14B7AB" w:rsidR="00387FD2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65F8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307C6" w:rsidRPr="00293D36" w14:paraId="13FA2CD2" w14:textId="73B56C51" w:rsidTr="0015637C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387FD2" w:rsidRPr="00293D36" w14:paraId="75991A19" w14:textId="4F6627AE" w:rsidTr="009A234E">
        <w:trPr>
          <w:trHeight w:val="5232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685C79AE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C11917" w14:textId="0EE36E10" w:rsidR="00C77B2A" w:rsidRPr="009A234E" w:rsidRDefault="0015637C" w:rsidP="0015637C">
            <w:pPr>
              <w:spacing w:after="0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t xml:space="preserve">Details of a project consisting of </w:t>
            </w:r>
            <w:r w:rsidR="00C77B2A" w:rsidRPr="009A234E">
              <w:rPr>
                <w:rFonts w:ascii="Cambria" w:hAnsi="Cambria" w:cs="Arial"/>
                <w:sz w:val="24"/>
                <w:szCs w:val="24"/>
              </w:rPr>
              <w:t>8</w:t>
            </w:r>
            <w:r w:rsidRPr="009A234E">
              <w:rPr>
                <w:rFonts w:ascii="Cambria" w:hAnsi="Cambria" w:cs="Arial"/>
                <w:sz w:val="24"/>
                <w:szCs w:val="24"/>
              </w:rPr>
              <w:t xml:space="preserve"> activities is given in Table below. As a planning manager you are asked to determine the time duration required to complete this project and critical activities of </w:t>
            </w:r>
            <w:r w:rsidR="00C77B2A" w:rsidRPr="009A234E">
              <w:rPr>
                <w:rFonts w:ascii="Cambria" w:hAnsi="Cambria" w:cs="Arial"/>
                <w:sz w:val="24"/>
                <w:szCs w:val="24"/>
              </w:rPr>
              <w:t>the project</w:t>
            </w:r>
            <w:r w:rsidRPr="009A234E">
              <w:rPr>
                <w:rFonts w:ascii="Cambria" w:hAnsi="Cambria" w:cs="Arial"/>
                <w:sz w:val="24"/>
                <w:szCs w:val="24"/>
              </w:rPr>
              <w:t xml:space="preserve">. Prepare a network diagram and furnish the required deliverables. Also, </w:t>
            </w:r>
            <w:r w:rsidR="00C77B2A" w:rsidRPr="009A234E">
              <w:rPr>
                <w:rFonts w:ascii="Cambria" w:hAnsi="Cambria" w:cs="Arial"/>
                <w:sz w:val="24"/>
                <w:szCs w:val="24"/>
              </w:rPr>
              <w:t>p</w:t>
            </w:r>
            <w:r w:rsidRPr="009A234E">
              <w:rPr>
                <w:rFonts w:ascii="Cambria" w:hAnsi="Cambria" w:cs="Arial"/>
                <w:sz w:val="24"/>
                <w:szCs w:val="24"/>
              </w:rPr>
              <w:t xml:space="preserve">repare a Gantt chart for the project and Determine </w:t>
            </w:r>
            <w:r w:rsidR="00C77B2A" w:rsidRPr="009A234E">
              <w:rPr>
                <w:rFonts w:ascii="Cambria" w:hAnsi="Cambria" w:cs="Arial"/>
                <w:sz w:val="24"/>
                <w:szCs w:val="24"/>
              </w:rPr>
              <w:t>the Critical path</w:t>
            </w:r>
            <w:r w:rsidRPr="009A234E">
              <w:rPr>
                <w:rFonts w:ascii="Cambria" w:hAnsi="Cambria" w:cs="Arial"/>
                <w:sz w:val="24"/>
                <w:szCs w:val="24"/>
              </w:rPr>
              <w:t xml:space="preserve">. </w:t>
            </w:r>
            <w:r w:rsidRPr="009A234E">
              <w:rPr>
                <w:rFonts w:ascii="Cambria" w:hAnsi="Cambria" w:cs="Arial"/>
                <w:sz w:val="24"/>
                <w:szCs w:val="24"/>
              </w:rPr>
              <w:tab/>
            </w:r>
          </w:p>
          <w:p w14:paraId="213043D1" w14:textId="5D367205" w:rsidR="0015637C" w:rsidRPr="009A234E" w:rsidRDefault="0015637C" w:rsidP="0015637C">
            <w:pPr>
              <w:spacing w:after="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</w:r>
          </w:p>
          <w:tbl>
            <w:tblPr>
              <w:tblStyle w:val="TableGrid"/>
              <w:tblW w:w="6282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795"/>
              <w:gridCol w:w="2669"/>
              <w:gridCol w:w="1818"/>
            </w:tblGrid>
            <w:tr w:rsidR="0015637C" w14:paraId="5CD9B7EF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53A66A90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  <w:t>Activity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3252F4A6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  <w:t>Predecessor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33805215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  <w:t>Time (weeks)</w:t>
                  </w:r>
                </w:p>
              </w:tc>
            </w:tr>
            <w:tr w:rsidR="0015637C" w14:paraId="2A2C3553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27723088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62BC89AD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-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75FA9B7E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2</w:t>
                  </w:r>
                </w:p>
              </w:tc>
            </w:tr>
            <w:tr w:rsidR="0015637C" w14:paraId="6619FC7A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7D067110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B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7B2C70B0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-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72EC1622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3</w:t>
                  </w:r>
                </w:p>
              </w:tc>
            </w:tr>
            <w:tr w:rsidR="0015637C" w14:paraId="641B667E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0DF7C457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C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75340648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67E1FFB3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2</w:t>
                  </w:r>
                </w:p>
              </w:tc>
            </w:tr>
            <w:tr w:rsidR="0015637C" w14:paraId="6440E660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0A37E244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1CF01329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A,B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411BD82C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4</w:t>
                  </w:r>
                </w:p>
              </w:tc>
            </w:tr>
            <w:tr w:rsidR="0015637C" w14:paraId="526065FC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28D2DB46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3C32E392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C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07513B66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4</w:t>
                  </w:r>
                </w:p>
              </w:tc>
            </w:tr>
            <w:tr w:rsidR="0015637C" w14:paraId="36D18F6D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57355BA6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F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3509C6BF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C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531A6640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3</w:t>
                  </w:r>
                </w:p>
              </w:tc>
            </w:tr>
            <w:tr w:rsidR="0015637C" w14:paraId="66D6B7EA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20780AD6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G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38447D19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D,E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367FFB41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5</w:t>
                  </w:r>
                </w:p>
              </w:tc>
            </w:tr>
            <w:tr w:rsidR="0015637C" w14:paraId="6221C9D0" w14:textId="77777777" w:rsidTr="00C77B2A">
              <w:trPr>
                <w:trHeight w:val="288"/>
                <w:jc w:val="center"/>
              </w:trPr>
              <w:tc>
                <w:tcPr>
                  <w:tcW w:w="17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565A7AE7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H</w:t>
                  </w:r>
                </w:p>
              </w:tc>
              <w:tc>
                <w:tcPr>
                  <w:tcW w:w="2669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6829C329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F,G</w:t>
                  </w:r>
                </w:p>
              </w:tc>
              <w:tc>
                <w:tcPr>
                  <w:tcW w:w="1818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  <w:hideMark/>
                </w:tcPr>
                <w:p w14:paraId="2530F488" w14:textId="77777777" w:rsidR="0015637C" w:rsidRPr="009A234E" w:rsidRDefault="0015637C" w:rsidP="0015637C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2</w:t>
                  </w:r>
                </w:p>
              </w:tc>
            </w:tr>
          </w:tbl>
          <w:p w14:paraId="5094C011" w14:textId="77777777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4380944E" w:rsidR="00387FD2" w:rsidRPr="00293D36" w:rsidRDefault="004E281A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5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1F1958F8" w:rsidR="00387FD2" w:rsidRPr="00293D36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31D1B78C" w:rsidR="00387FD2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77B2A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307C6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3246B64E" w14:textId="0B578652" w:rsidR="00D307C6" w:rsidRDefault="00946033" w:rsidP="009A234E">
            <w:pPr>
              <w:spacing w:after="0"/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D8462B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  <w:p w14:paraId="08AA4ED8" w14:textId="19CC8E0A" w:rsidR="00946033" w:rsidRPr="00946033" w:rsidRDefault="00946033" w:rsidP="009A234E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</w:p>
        </w:tc>
      </w:tr>
      <w:tr w:rsidR="00387FD2" w:rsidRPr="00293D36" w14:paraId="7AE28738" w14:textId="089F6912" w:rsidTr="0015637C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B6E1A3" w14:textId="4AD9D587" w:rsidR="00387FD2" w:rsidRP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90CF591" w14:textId="7452BB18" w:rsidR="00C77B2A" w:rsidRPr="009A234E" w:rsidRDefault="00C77B2A" w:rsidP="00C77B2A">
            <w:pPr>
              <w:spacing w:after="0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t xml:space="preserve">PERT analysis is a planning technique with the probabilistic approach which accounts for uncertainties associated with every activity. The table below has details of a project having various time estimates for activities involved in the project. </w:t>
            </w:r>
          </w:p>
          <w:p w14:paraId="413591C5" w14:textId="77777777" w:rsidR="00C77B2A" w:rsidRPr="009A234E" w:rsidRDefault="00C77B2A" w:rsidP="00C77B2A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t>Determine expected duration of activities and mean value of project duration.</w:t>
            </w:r>
          </w:p>
          <w:p w14:paraId="3F260117" w14:textId="77777777" w:rsidR="00C77B2A" w:rsidRPr="009A234E" w:rsidRDefault="00C77B2A" w:rsidP="00C77B2A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t>Calculate the probability of completing the project within 30 weeks.</w:t>
            </w:r>
          </w:p>
          <w:p w14:paraId="63D55A85" w14:textId="77777777" w:rsidR="00387FD2" w:rsidRPr="009A234E" w:rsidRDefault="00C77B2A" w:rsidP="00C77B2A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lastRenderedPageBreak/>
              <w:t>Determine the deadline with risk of non-completion being 32%.</w:t>
            </w:r>
          </w:p>
          <w:tbl>
            <w:tblPr>
              <w:tblStyle w:val="TableGrid"/>
              <w:tblW w:w="6411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167"/>
              <w:gridCol w:w="1658"/>
              <w:gridCol w:w="1318"/>
              <w:gridCol w:w="851"/>
              <w:gridCol w:w="1417"/>
            </w:tblGrid>
            <w:tr w:rsidR="00C77B2A" w14:paraId="0838746D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Merge w:val="restart"/>
                  <w:vAlign w:val="center"/>
                </w:tcPr>
                <w:p w14:paraId="3722D75C" w14:textId="71F71630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  <w:t>Activity</w:t>
                  </w:r>
                </w:p>
              </w:tc>
              <w:tc>
                <w:tcPr>
                  <w:tcW w:w="1658" w:type="dxa"/>
                  <w:vMerge w:val="restart"/>
                  <w:vAlign w:val="center"/>
                </w:tcPr>
                <w:p w14:paraId="4EACC527" w14:textId="267F67A3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  <w:t>Predecessor</w:t>
                  </w:r>
                </w:p>
              </w:tc>
              <w:tc>
                <w:tcPr>
                  <w:tcW w:w="3586" w:type="dxa"/>
                  <w:gridSpan w:val="3"/>
                  <w:vAlign w:val="center"/>
                </w:tcPr>
                <w:p w14:paraId="5514561D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  <w:t>Time estimates (in weeks)</w:t>
                  </w:r>
                </w:p>
              </w:tc>
            </w:tr>
            <w:tr w:rsidR="00C77B2A" w14:paraId="1E77440F" w14:textId="77777777" w:rsidTr="003F4346">
              <w:trPr>
                <w:trHeight w:val="126"/>
                <w:jc w:val="center"/>
              </w:trPr>
              <w:tc>
                <w:tcPr>
                  <w:tcW w:w="1167" w:type="dxa"/>
                  <w:vMerge/>
                  <w:vAlign w:val="center"/>
                </w:tcPr>
                <w:p w14:paraId="78D71D8F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658" w:type="dxa"/>
                  <w:vMerge/>
                  <w:vAlign w:val="center"/>
                </w:tcPr>
                <w:p w14:paraId="6F95FE58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318" w:type="dxa"/>
                  <w:tcBorders>
                    <w:bottom w:val="single" w:sz="4" w:space="0" w:color="auto"/>
                  </w:tcBorders>
                  <w:vAlign w:val="center"/>
                </w:tcPr>
                <w:p w14:paraId="684B587F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0"/>
                      <w:szCs w:val="20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0"/>
                      <w:szCs w:val="20"/>
                    </w:rPr>
                    <w:t>Optimistic</w:t>
                  </w:r>
                </w:p>
              </w:tc>
              <w:tc>
                <w:tcPr>
                  <w:tcW w:w="851" w:type="dxa"/>
                  <w:tcBorders>
                    <w:bottom w:val="single" w:sz="4" w:space="0" w:color="auto"/>
                  </w:tcBorders>
                  <w:vAlign w:val="center"/>
                </w:tcPr>
                <w:p w14:paraId="2D8EFAF2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0"/>
                      <w:szCs w:val="20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0"/>
                      <w:szCs w:val="20"/>
                    </w:rPr>
                    <w:t>Most Likely</w:t>
                  </w:r>
                </w:p>
              </w:tc>
              <w:tc>
                <w:tcPr>
                  <w:tcW w:w="1417" w:type="dxa"/>
                  <w:tcBorders>
                    <w:bottom w:val="single" w:sz="4" w:space="0" w:color="auto"/>
                  </w:tcBorders>
                  <w:vAlign w:val="center"/>
                </w:tcPr>
                <w:p w14:paraId="613DE496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b/>
                      <w:bCs/>
                      <w:sz w:val="20"/>
                      <w:szCs w:val="20"/>
                    </w:rPr>
                  </w:pPr>
                  <w:r w:rsidRPr="009A234E">
                    <w:rPr>
                      <w:rFonts w:ascii="Cambria" w:hAnsi="Cambria" w:cs="Arial"/>
                      <w:b/>
                      <w:bCs/>
                      <w:sz w:val="20"/>
                      <w:szCs w:val="20"/>
                    </w:rPr>
                    <w:t>Pessimistic</w:t>
                  </w:r>
                </w:p>
              </w:tc>
            </w:tr>
            <w:tr w:rsidR="00C77B2A" w14:paraId="0A61C1B3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607AA6B3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5C5A0428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None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45E584A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2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26DB59F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4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DD6B14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12</w:t>
                  </w:r>
                </w:p>
              </w:tc>
            </w:tr>
            <w:tr w:rsidR="00C77B2A" w14:paraId="495B06A7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6350A4ED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B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27D3FB14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None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A540616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10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47A28F9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12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82AE06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26</w:t>
                  </w:r>
                </w:p>
              </w:tc>
            </w:tr>
            <w:tr w:rsidR="00C77B2A" w14:paraId="0E9703EF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441B12DA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C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5DAF1B65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AE89B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8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A7A3FE7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9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EF2403B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10</w:t>
                  </w:r>
                </w:p>
              </w:tc>
            </w:tr>
            <w:tr w:rsidR="00C77B2A" w14:paraId="15265E8B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527E9BE6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5E2FA99C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58AA474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10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D3EDBB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15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753CE83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20</w:t>
                  </w:r>
                </w:p>
              </w:tc>
            </w:tr>
            <w:tr w:rsidR="00C77B2A" w14:paraId="780FB704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7C05C3FF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043D151C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5F963C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7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134515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7.5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DDC77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11</w:t>
                  </w:r>
                </w:p>
              </w:tc>
            </w:tr>
            <w:tr w:rsidR="00C77B2A" w14:paraId="578E9DFC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0DED02FA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F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5897E14C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B,C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AB0E74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9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E565CEC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9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3788F9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9</w:t>
                  </w:r>
                </w:p>
              </w:tc>
            </w:tr>
            <w:tr w:rsidR="00C77B2A" w14:paraId="6A246CAB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154FAB2F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G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2C66ED5D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3ACC09C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3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565E084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4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62D224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5</w:t>
                  </w:r>
                </w:p>
              </w:tc>
            </w:tr>
            <w:tr w:rsidR="00C77B2A" w14:paraId="44162D93" w14:textId="77777777" w:rsidTr="003F4346">
              <w:trPr>
                <w:trHeight w:val="276"/>
                <w:jc w:val="center"/>
              </w:trPr>
              <w:tc>
                <w:tcPr>
                  <w:tcW w:w="1167" w:type="dxa"/>
                  <w:vAlign w:val="center"/>
                </w:tcPr>
                <w:p w14:paraId="1269C1CE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H</w:t>
                  </w:r>
                </w:p>
              </w:tc>
              <w:tc>
                <w:tcPr>
                  <w:tcW w:w="1658" w:type="dxa"/>
                  <w:tcBorders>
                    <w:right w:val="single" w:sz="4" w:space="0" w:color="auto"/>
                  </w:tcBorders>
                  <w:vAlign w:val="center"/>
                </w:tcPr>
                <w:p w14:paraId="7E3CA9FD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sz w:val="24"/>
                      <w:szCs w:val="24"/>
                    </w:rPr>
                    <w:t>E,F,G</w:t>
                  </w:r>
                </w:p>
              </w:tc>
              <w:tc>
                <w:tcPr>
                  <w:tcW w:w="1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8524AEA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5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810E487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5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1BC9B7" w14:textId="77777777" w:rsidR="00C77B2A" w:rsidRPr="009A234E" w:rsidRDefault="00C77B2A" w:rsidP="00C77B2A">
                  <w:pPr>
                    <w:spacing w:after="0"/>
                    <w:jc w:val="center"/>
                    <w:rPr>
                      <w:rFonts w:ascii="Cambria" w:hAnsi="Cambria" w:cs="Arial"/>
                      <w:sz w:val="24"/>
                      <w:szCs w:val="24"/>
                    </w:rPr>
                  </w:pPr>
                  <w:r w:rsidRPr="009A234E">
                    <w:rPr>
                      <w:rFonts w:ascii="Cambria" w:hAnsi="Cambria" w:cs="Arial"/>
                      <w:kern w:val="24"/>
                      <w:sz w:val="24"/>
                      <w:szCs w:val="36"/>
                    </w:rPr>
                    <w:t>5</w:t>
                  </w:r>
                </w:p>
              </w:tc>
            </w:tr>
          </w:tbl>
          <w:p w14:paraId="40FB11B1" w14:textId="02371F17" w:rsidR="00C77B2A" w:rsidRPr="00C77B2A" w:rsidRDefault="00C77B2A" w:rsidP="00C77B2A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2BF6E9" w14:textId="575F2A11" w:rsidR="00387FD2" w:rsidRPr="00293D36" w:rsidRDefault="004E281A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25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E7D89D" w14:textId="2A76DBA4" w:rsidR="00387FD2" w:rsidRPr="00293D36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68E9EA5" w14:textId="6EF11579" w:rsidR="00387FD2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77B2A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3C8D2008" w14:textId="05A68FDA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lastRenderedPageBreak/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387FD2" w:rsidRPr="00293D36" w14:paraId="06AACFFA" w14:textId="3892CA96" w:rsidTr="009A234E">
        <w:trPr>
          <w:trHeight w:val="1942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49587067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5742CF" w14:textId="2F174EDA" w:rsidR="00387FD2" w:rsidRPr="009A234E" w:rsidRDefault="0015637C" w:rsidP="009A234E">
            <w:pPr>
              <w:spacing w:after="0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t>You have been assigned to take up a project, as a project management professional who is expected to manage a project efficiently it is important for you to know the various phases of the project. Enlist and explain various phases in life cycle of a project (</w:t>
            </w:r>
            <w:r w:rsidRPr="009A234E">
              <w:rPr>
                <w:rFonts w:ascii="Cambria" w:hAnsi="Cambria" w:cs="Arial"/>
                <w:i/>
                <w:iCs/>
                <w:sz w:val="24"/>
                <w:szCs w:val="24"/>
              </w:rPr>
              <w:t>including all the activities performed and reports prepared in individual phases</w:t>
            </w:r>
            <w:r w:rsidRPr="009A234E">
              <w:rPr>
                <w:rFonts w:ascii="Cambria" w:hAnsi="Cambria" w:cs="Arial"/>
                <w:sz w:val="24"/>
                <w:szCs w:val="24"/>
              </w:rPr>
              <w:t>)</w:t>
            </w:r>
            <w:r w:rsidR="009A234E">
              <w:rPr>
                <w:rFonts w:ascii="Cambria" w:hAnsi="Cambria" w:cs="Arial"/>
                <w:sz w:val="24"/>
                <w:szCs w:val="24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DE9903" w14:textId="4ECBA158" w:rsidR="004E281A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</w:t>
            </w:r>
          </w:p>
          <w:p w14:paraId="285FFF6E" w14:textId="6D522191" w:rsidR="00387FD2" w:rsidRPr="00293D36" w:rsidRDefault="004E281A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2CD4E93D" w:rsidR="00387FD2" w:rsidRPr="00293D36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75621F14" w:rsidR="00387FD2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D307C6" w:rsidRPr="00293D36" w14:paraId="4DACA96F" w14:textId="3AF44A69" w:rsidTr="00D13F3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387FD2" w:rsidRPr="00293D36" w14:paraId="4D706E0E" w14:textId="0DCF4876" w:rsidTr="00863114">
        <w:trPr>
          <w:trHeight w:val="2305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36C1C4" w14:textId="7911988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B4355F" w14:textId="3B34D87E" w:rsidR="00387FD2" w:rsidRPr="009A234E" w:rsidRDefault="0015637C" w:rsidP="00490944">
            <w:pPr>
              <w:spacing w:after="0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t xml:space="preserve">Planning techniques have evolved over time and have become sophisticated. Initially planning was done using basic calendars, to do lists </w:t>
            </w:r>
            <w:proofErr w:type="spellStart"/>
            <w:r w:rsidRPr="009A234E">
              <w:rPr>
                <w:rFonts w:ascii="Cambria" w:hAnsi="Cambria" w:cs="Arial"/>
                <w:sz w:val="24"/>
                <w:szCs w:val="24"/>
              </w:rPr>
              <w:t>etc</w:t>
            </w:r>
            <w:proofErr w:type="spellEnd"/>
            <w:r w:rsidRPr="009A234E">
              <w:rPr>
                <w:rFonts w:ascii="Cambria" w:hAnsi="Cambria" w:cs="Arial"/>
                <w:sz w:val="24"/>
                <w:szCs w:val="24"/>
              </w:rPr>
              <w:t>, which were easier to plan but difficult to track progress. Henry Gantt introduced Gantt chart which is accepted as a widely used tool for planning, scheduling and tracking project progress. Explain Gantt chart with the help of a neat diagram, delineate its advantages and disadvantag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8097FB" w14:textId="52646C18" w:rsidR="00387FD2" w:rsidRPr="00293D36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15 </w:t>
            </w:r>
            <w:r w:rsidR="004E281A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E49571" w14:textId="7F0487A6" w:rsidR="00387FD2" w:rsidRPr="00293D36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41B9F2C" w14:textId="504F4324" w:rsidR="00387FD2" w:rsidRDefault="00387FD2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</w:tbl>
    <w:p w14:paraId="75654894" w14:textId="34CA6917" w:rsidR="0064503F" w:rsidRPr="009A234E" w:rsidRDefault="0064503F" w:rsidP="006A052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286EA8" w:rsidRPr="00293D36" w14:paraId="4A3B337E" w14:textId="77777777" w:rsidTr="0015637C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0C45062" w14:textId="087CB0F8" w:rsidR="00286EA8" w:rsidRPr="00293D36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4C9EFD" w14:textId="77777777" w:rsidR="00286EA8" w:rsidRPr="00293D36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C0C28" w14:textId="2C38CAA0" w:rsidR="0015637C" w:rsidRPr="009A234E" w:rsidRDefault="0015637C" w:rsidP="009A234E">
            <w:pPr>
              <w:spacing w:after="0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A234E">
              <w:rPr>
                <w:rFonts w:ascii="Cambria" w:hAnsi="Cambria" w:cs="Arial"/>
                <w:color w:val="000000"/>
                <w:sz w:val="24"/>
                <w:szCs w:val="24"/>
              </w:rPr>
              <w:t xml:space="preserve">Earned Value Analysis is a tool used for analyzing the status/progress of the project during execution. A project has been started 12 months ago, it has incurred a cost of Rs.15 Lakhs to complete 40% of the work whereas the Allocated cost in the budget for 40% work was </w:t>
            </w:r>
            <w:proofErr w:type="spellStart"/>
            <w:r w:rsidRPr="009A234E">
              <w:rPr>
                <w:rFonts w:ascii="Cambria" w:hAnsi="Cambria" w:cs="Arial"/>
                <w:color w:val="000000"/>
                <w:sz w:val="24"/>
                <w:szCs w:val="24"/>
              </w:rPr>
              <w:t>Rs</w:t>
            </w:r>
            <w:proofErr w:type="spellEnd"/>
            <w:r w:rsidRPr="009A234E">
              <w:rPr>
                <w:rFonts w:ascii="Cambria" w:hAnsi="Cambria" w:cs="Arial"/>
                <w:color w:val="000000"/>
                <w:sz w:val="24"/>
                <w:szCs w:val="24"/>
              </w:rPr>
              <w:t xml:space="preserve">. 13 Lakhs. According to the time schedule, in 12 months 43% of project was planned to be completed at a budgeted cost of </w:t>
            </w:r>
            <w:proofErr w:type="spellStart"/>
            <w:r w:rsidRPr="009A234E">
              <w:rPr>
                <w:rFonts w:ascii="Cambria" w:hAnsi="Cambria" w:cs="Arial"/>
                <w:color w:val="000000"/>
                <w:sz w:val="24"/>
                <w:szCs w:val="24"/>
              </w:rPr>
              <w:t>Rs</w:t>
            </w:r>
            <w:proofErr w:type="spellEnd"/>
            <w:r w:rsidRPr="009A234E">
              <w:rPr>
                <w:rFonts w:ascii="Cambria" w:hAnsi="Cambria" w:cs="Arial"/>
                <w:color w:val="000000"/>
                <w:sz w:val="24"/>
                <w:szCs w:val="24"/>
              </w:rPr>
              <w:t>. 14 Lakhs. Comment on the status of the project using various metrics of Earned value analysis</w:t>
            </w:r>
            <w:r w:rsidR="00863114" w:rsidRPr="009A234E">
              <w:rPr>
                <w:rFonts w:ascii="Cambria" w:hAnsi="Cambria" w:cs="Arial"/>
                <w:color w:val="000000"/>
                <w:sz w:val="24"/>
                <w:szCs w:val="24"/>
              </w:rPr>
              <w:t xml:space="preserve"> (</w:t>
            </w:r>
            <w:r w:rsidR="00863114" w:rsidRPr="009A234E">
              <w:rPr>
                <w:rFonts w:ascii="Cambria" w:hAnsi="Cambria" w:cs="Arial"/>
                <w:i/>
                <w:iCs/>
                <w:color w:val="000000"/>
                <w:sz w:val="24"/>
                <w:szCs w:val="24"/>
              </w:rPr>
              <w:t>SV, SPI, CV and CPI</w:t>
            </w:r>
            <w:r w:rsidR="00863114" w:rsidRPr="009A234E">
              <w:rPr>
                <w:rFonts w:ascii="Cambria" w:hAnsi="Cambria" w:cs="Arial"/>
                <w:color w:val="000000"/>
                <w:sz w:val="24"/>
                <w:szCs w:val="24"/>
              </w:rPr>
              <w:t>)</w:t>
            </w:r>
            <w:r w:rsidR="009A234E">
              <w:rPr>
                <w:rFonts w:ascii="Cambria" w:hAnsi="Cambria" w:cs="Arial"/>
                <w:color w:val="000000"/>
                <w:sz w:val="24"/>
                <w:szCs w:val="24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EB0F81" w14:textId="399A2280" w:rsidR="00286EA8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</w:t>
            </w:r>
          </w:p>
          <w:p w14:paraId="55BEB1D0" w14:textId="77777777" w:rsidR="00286EA8" w:rsidRPr="00293D36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B84C69" w14:textId="6BD4D7E0" w:rsidR="00286EA8" w:rsidRPr="00293D36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C581570" w14:textId="38240E1C" w:rsidR="00286EA8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286EA8" w:rsidRPr="00293D36" w14:paraId="3513B845" w14:textId="77777777" w:rsidTr="00BE68A0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5061D03C" w14:textId="77777777" w:rsidR="00286EA8" w:rsidRDefault="00286EA8" w:rsidP="009A234E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  <w:p w14:paraId="5C333F64" w14:textId="77777777" w:rsidR="00946033" w:rsidRPr="00D8462B" w:rsidRDefault="00946033" w:rsidP="009A234E">
            <w:pPr>
              <w:spacing w:after="0"/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</w:p>
        </w:tc>
      </w:tr>
      <w:tr w:rsidR="00286EA8" w:rsidRPr="00293D36" w14:paraId="3E7687DB" w14:textId="77777777" w:rsidTr="0015637C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090F9D8" w14:textId="6E0347C1" w:rsidR="00286EA8" w:rsidRPr="00293D36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E52DA3" w14:textId="77777777" w:rsidR="00286EA8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6361AC61" w14:textId="77777777" w:rsidR="00002EBA" w:rsidRDefault="00002EBA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1A7D729" w14:textId="77777777" w:rsidR="00002EBA" w:rsidRDefault="00002EBA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4CDB7F2" w14:textId="6214ECF4" w:rsidR="00002EBA" w:rsidRPr="00293D36" w:rsidRDefault="00002EBA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68DE61" w14:textId="77777777" w:rsidR="00286EA8" w:rsidRDefault="0015637C" w:rsidP="009A234E">
            <w:pPr>
              <w:spacing w:after="0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9A234E">
              <w:rPr>
                <w:rFonts w:ascii="Cambria" w:hAnsi="Cambria" w:cs="Arial"/>
                <w:sz w:val="24"/>
                <w:szCs w:val="24"/>
              </w:rPr>
              <w:lastRenderedPageBreak/>
              <w:t xml:space="preserve">Project crashing is done in order to meet project deadlines or to fast-track the project that has been delayed. Describe the terms crash cost and crash duration for an activity. Explain the </w:t>
            </w:r>
            <w:r w:rsidRPr="009A234E">
              <w:rPr>
                <w:rFonts w:ascii="Cambria" w:hAnsi="Cambria" w:cs="Arial"/>
                <w:sz w:val="24"/>
                <w:szCs w:val="24"/>
              </w:rPr>
              <w:lastRenderedPageBreak/>
              <w:t>variation of costs of project during crashing with the help of a curve.</w:t>
            </w:r>
          </w:p>
          <w:p w14:paraId="7D5B1A21" w14:textId="77777777" w:rsidR="00002EBA" w:rsidRDefault="00002EBA" w:rsidP="009A234E">
            <w:pPr>
              <w:spacing w:after="0"/>
              <w:jc w:val="both"/>
              <w:rPr>
                <w:rFonts w:ascii="Cambria" w:hAnsi="Cambria" w:cs="Arial"/>
                <w:sz w:val="24"/>
                <w:szCs w:val="24"/>
              </w:rPr>
            </w:pPr>
          </w:p>
          <w:p w14:paraId="4316AF02" w14:textId="7AC42CF3" w:rsidR="00002EBA" w:rsidRPr="009A234E" w:rsidRDefault="00002EBA" w:rsidP="009A234E">
            <w:pPr>
              <w:spacing w:after="0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="Arial"/>
                <w:sz w:val="24"/>
                <w:szCs w:val="24"/>
              </w:rPr>
              <w:t>Explain the terms</w:t>
            </w:r>
            <w:r w:rsidRPr="00002EBA">
              <w:rPr>
                <w:rFonts w:ascii="Cambria" w:hAnsi="Cambria" w:cs="Arial"/>
                <w:sz w:val="24"/>
                <w:szCs w:val="24"/>
              </w:rPr>
              <w:t xml:space="preserve"> </w:t>
            </w:r>
            <w:r w:rsidRPr="00002EBA">
              <w:rPr>
                <w:rFonts w:ascii="Cambria" w:hAnsi="Cambria" w:cs="Arial"/>
                <w:color w:val="000000"/>
                <w:sz w:val="24"/>
                <w:szCs w:val="24"/>
              </w:rPr>
              <w:t>SV, SPI, CV and CPI</w:t>
            </w:r>
            <w:r>
              <w:rPr>
                <w:rFonts w:ascii="Cambria" w:hAnsi="Cambria" w:cs="Arial"/>
                <w:color w:val="000000"/>
                <w:sz w:val="24"/>
                <w:szCs w:val="24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2B4E8C0" w14:textId="77777777" w:rsidR="00286EA8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</w:t>
            </w:r>
          </w:p>
          <w:p w14:paraId="5844AF60" w14:textId="0D0ACF07" w:rsidR="00286EA8" w:rsidRPr="00293D36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08D2EF" w14:textId="5F6A8DDB" w:rsidR="00286EA8" w:rsidRPr="00293D36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3910B98" w14:textId="0BCFA61B" w:rsidR="00286EA8" w:rsidRDefault="00286EA8" w:rsidP="003D3BF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5637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42E6FFF" w14:textId="6B39EA69" w:rsid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4498D0D1" w14:textId="5923FFA2" w:rsidR="0015637C" w:rsidRDefault="0015637C">
      <w:pPr>
        <w:spacing w:after="0" w:line="240" w:lineRule="auto"/>
        <w:rPr>
          <w:rFonts w:ascii="Arial" w:hAnsi="Arial" w:cs="Arial"/>
          <w:b/>
          <w:sz w:val="36"/>
          <w:szCs w:val="36"/>
        </w:rPr>
      </w:pPr>
    </w:p>
    <w:p w14:paraId="664B5E10" w14:textId="3924F050" w:rsidR="0015637C" w:rsidRPr="00D8462B" w:rsidRDefault="0015637C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15637C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F80E88" w14:textId="77777777" w:rsidR="000A3C57" w:rsidRDefault="000A3C57">
      <w:pPr>
        <w:spacing w:line="240" w:lineRule="auto"/>
      </w:pPr>
      <w:r>
        <w:separator/>
      </w:r>
    </w:p>
  </w:endnote>
  <w:endnote w:type="continuationSeparator" w:id="0">
    <w:p w14:paraId="0CED5EA3" w14:textId="77777777" w:rsidR="000A3C57" w:rsidRDefault="000A3C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3843CB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3843CB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4AE66D" w14:textId="77777777" w:rsidR="000A3C57" w:rsidRDefault="000A3C57">
      <w:pPr>
        <w:spacing w:after="0"/>
      </w:pPr>
      <w:r>
        <w:separator/>
      </w:r>
    </w:p>
  </w:footnote>
  <w:footnote w:type="continuationSeparator" w:id="0">
    <w:p w14:paraId="3E18AAE1" w14:textId="77777777" w:rsidR="000A3C57" w:rsidRDefault="000A3C5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893FEB"/>
    <w:multiLevelType w:val="hybridMultilevel"/>
    <w:tmpl w:val="77186EE8"/>
    <w:lvl w:ilvl="0" w:tplc="413E3B94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3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4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>
      <w:startOverride w:val="1"/>
    </w:lvlOverride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02EBA"/>
    <w:rsid w:val="000208B7"/>
    <w:rsid w:val="0002657D"/>
    <w:rsid w:val="00030CF0"/>
    <w:rsid w:val="00033373"/>
    <w:rsid w:val="00034BCB"/>
    <w:rsid w:val="000358D4"/>
    <w:rsid w:val="00037E73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3C57"/>
    <w:rsid w:val="000A4DC8"/>
    <w:rsid w:val="000A7404"/>
    <w:rsid w:val="000B0262"/>
    <w:rsid w:val="000B0958"/>
    <w:rsid w:val="000B5180"/>
    <w:rsid w:val="000B59F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5637C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67971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43CB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D3BF9"/>
    <w:rsid w:val="003E791E"/>
    <w:rsid w:val="003F0598"/>
    <w:rsid w:val="003F4346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283A"/>
    <w:rsid w:val="00473B63"/>
    <w:rsid w:val="004777EE"/>
    <w:rsid w:val="00487426"/>
    <w:rsid w:val="00490944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7733"/>
    <w:rsid w:val="00540014"/>
    <w:rsid w:val="005419F9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0515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1EF5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3114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16E6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2B9D"/>
    <w:rsid w:val="0094381A"/>
    <w:rsid w:val="00946033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34E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5F8F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B2A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5493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4F29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CD8ACA-9EAC-490A-BEF4-484E45813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4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43</cp:revision>
  <cp:lastPrinted>2024-12-04T07:08:00Z</cp:lastPrinted>
  <dcterms:created xsi:type="dcterms:W3CDTF">2022-12-06T08:34:00Z</dcterms:created>
  <dcterms:modified xsi:type="dcterms:W3CDTF">2025-01-0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